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6C578" w14:textId="4F39975A" w:rsidR="00EC6CBD" w:rsidRPr="00EC6CBD" w:rsidRDefault="00EC6CBD" w:rsidP="00EC6CBD">
      <w:pPr>
        <w:pStyle w:val="Otsikko1"/>
        <w:shd w:val="clear" w:color="auto" w:fill="FFFFFF"/>
        <w:spacing w:before="0" w:beforeAutospacing="0" w:after="150" w:afterAutospacing="0"/>
        <w:textAlignment w:val="baseline"/>
        <w:rPr>
          <w:rFonts w:ascii="Segoe UI" w:hAnsi="Segoe UI" w:cs="Segoe UI"/>
          <w:color w:val="000000"/>
          <w:sz w:val="32"/>
          <w:szCs w:val="32"/>
        </w:rPr>
      </w:pPr>
      <w:r w:rsidRPr="00EC6CBD">
        <w:rPr>
          <w:rFonts w:ascii="Segoe UI" w:hAnsi="Segoe UI" w:cs="Segoe UI"/>
          <w:color w:val="000000"/>
          <w:sz w:val="32"/>
          <w:szCs w:val="32"/>
        </w:rPr>
        <w:t>Teens handed 8-to-10-year jail terms over brutal Koskela killing</w:t>
      </w:r>
    </w:p>
    <w:p w14:paraId="7ADFEDC8" w14:textId="1642938B" w:rsidR="00EC6CBD" w:rsidRPr="00EC6CBD" w:rsidRDefault="00EC6CBD" w:rsidP="00EC6CBD">
      <w:pPr>
        <w:shd w:val="clear" w:color="auto" w:fill="FFFFFF"/>
        <w:spacing w:after="0" w:line="240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C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rime and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J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ustice them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e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- </w:t>
      </w:r>
      <w:hyperlink r:id="rId4" w:history="1">
        <w:r w:rsidRPr="00EC6CBD">
          <w:rPr>
            <w:rStyle w:val="Hyperlinkki"/>
            <w:rFonts w:ascii="Segoe UI" w:eastAsia="Arial Unicode MS" w:hAnsi="Segoe UI" w:cs="Segoe UI"/>
            <w:sz w:val="30"/>
            <w:szCs w:val="30"/>
            <w:shd w:val="clear" w:color="auto" w:fill="F6F6F6"/>
          </w:rPr>
          <w:t>https://urly.fi/2aTW</w:t>
        </w:r>
      </w:hyperlink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Read the following news article in pairs and find out how the following are said in the text: </w:t>
      </w:r>
    </w:p>
    <w:p w14:paraId="6B3CF6F6" w14:textId="77777777" w:rsidR="00EC6CBD" w:rsidRPr="00EC6CBD" w:rsidRDefault="00EC6CBD" w:rsidP="00EC6CBD">
      <w:pPr>
        <w:shd w:val="clear" w:color="auto" w:fill="FFFFFF"/>
        <w:spacing w:after="0" w:line="240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</w:p>
    <w:p w14:paraId="182FB560" w14:textId="4E3A9F38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. vastaaja (syytetty)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794DE728" w14:textId="4F731B27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2. käräjäoikeus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3CA9EE14" w14:textId="38313FCC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3. todistajanlausunt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5E1F5B8B" w14:textId="64F5A9BE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4. rikoksentekijä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7407BB02" w14:textId="5958F909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5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pahoinpidellä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679E41EC" w14:textId="2B7E6930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6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mielentilatutkimus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3D53E0DD" w14:textId="372C5A7D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7. rikosoikeudellissa vastuussa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55E647DD" w14:textId="5C2031DA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8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vankeustuomi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7E5FD15B" w14:textId="6655A318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9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syyttäjä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3CEF9BBA" w14:textId="118D19C3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0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ankarat rangaistukset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37F0FBB4" w14:textId="4C6B542B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11. tuomittiin syytteistä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4F35F839" w14:textId="35E246AE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joihin kuului ala-ikäisenä tehty tapp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648091C0" w14:textId="55111AE5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2. olla velvoitettu maksamaan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336453EF" w14:textId="4D73FF18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3. pidätettynä, huostassa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2AF4C1DB" w14:textId="151EA378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4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tutkintovankeus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0ABDB3B9" w14:textId="55997AEE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5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tuomi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2AA4666C" w14:textId="3DA32E73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6. valittaa (tuomiosta)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7FFA0922" w14:textId="1CE636D5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7. hakea ehdonalaiseen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="004E53B3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:</w:t>
      </w:r>
    </w:p>
    <w:p w14:paraId="3E57245F" w14:textId="6DB53BBE" w:rsidR="00EC6CBD" w:rsidRPr="00EC6CBD" w:rsidRDefault="00EC6CBD" w:rsidP="00EC6CBD">
      <w:pPr>
        <w:pStyle w:val="Otsikko1"/>
        <w:shd w:val="clear" w:color="auto" w:fill="FFFFFF"/>
        <w:spacing w:before="0" w:beforeAutospacing="0" w:after="150" w:afterAutospacing="0"/>
        <w:textAlignment w:val="baseline"/>
        <w:rPr>
          <w:rFonts w:ascii="Segoe UI" w:hAnsi="Segoe UI" w:cs="Segoe UI"/>
          <w:color w:val="000000"/>
          <w:sz w:val="32"/>
          <w:szCs w:val="32"/>
        </w:rPr>
      </w:pPr>
      <w:r w:rsidRPr="00EC6CBD">
        <w:rPr>
          <w:rFonts w:ascii="Segoe UI" w:hAnsi="Segoe UI" w:cs="Segoe UI"/>
          <w:color w:val="000000"/>
          <w:sz w:val="32"/>
          <w:szCs w:val="32"/>
        </w:rPr>
        <w:lastRenderedPageBreak/>
        <w:t>Teens handed 8-to-10-year jail terms over brutal Koskela killing</w:t>
      </w:r>
      <w:r>
        <w:rPr>
          <w:rFonts w:ascii="Segoe UI" w:hAnsi="Segoe UI" w:cs="Segoe UI"/>
          <w:color w:val="000000"/>
          <w:sz w:val="32"/>
          <w:szCs w:val="32"/>
        </w:rPr>
        <w:tab/>
        <w:t>KEY</w:t>
      </w:r>
    </w:p>
    <w:p w14:paraId="2C3AEE40" w14:textId="6BD2E9EF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</w:p>
    <w:p w14:paraId="6EA4B0C6" w14:textId="56505F13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. vastaaja (syytetty)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defendant</w:t>
      </w:r>
    </w:p>
    <w:p w14:paraId="3F1E9EC1" w14:textId="0A5EB919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2. käräjäoikeus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District Court</w:t>
      </w:r>
    </w:p>
    <w:p w14:paraId="14BD31A6" w14:textId="2EE3C369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3. todistajanlausunt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testimony</w:t>
      </w:r>
    </w:p>
    <w:p w14:paraId="3926777C" w14:textId="52C450A0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4. rikoksentekijä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perpetrator</w:t>
      </w:r>
    </w:p>
    <w:p w14:paraId="13C2A325" w14:textId="4B24BBD7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5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pahoinpidellä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assault</w:t>
      </w:r>
    </w:p>
    <w:p w14:paraId="2CF986C7" w14:textId="5B46F375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6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mielentilatutkimus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psychiatric evaluation</w:t>
      </w:r>
    </w:p>
    <w:p w14:paraId="7BB44CF1" w14:textId="1AEFA2C5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7. rikosoikeudellissa vastuussa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criminally responsible</w:t>
      </w:r>
    </w:p>
    <w:p w14:paraId="4EF8B2C9" w14:textId="4BF6ACDD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8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vankeustuomi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prison term</w:t>
      </w:r>
    </w:p>
    <w:p w14:paraId="35EF9EF7" w14:textId="51528090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9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syyttäjä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prosecutor</w:t>
      </w:r>
    </w:p>
    <w:p w14:paraId="44B22A52" w14:textId="651AEBD4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0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ankarat rangaistukset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severe penalties</w:t>
      </w:r>
    </w:p>
    <w:p w14:paraId="7AEAFF5A" w14:textId="058249C6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11. tuomittiin syytteistä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222222"/>
          <w:sz w:val="30"/>
          <w:szCs w:val="30"/>
          <w:shd w:val="clear" w:color="auto" w:fill="FFFFFF"/>
        </w:rPr>
        <w:t xml:space="preserve">convicted of charges including manslaughter committed by a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joihin kuului ala-ikäisenä tehty tappo</w:t>
      </w:r>
      <w:r w:rsidRPr="00EC6CBD">
        <w:rPr>
          <w:rFonts w:ascii="Segoe UI" w:eastAsia="Arial Unicode MS" w:hAnsi="Segoe UI" w:cs="Segoe UI"/>
          <w:color w:val="222222"/>
          <w:sz w:val="30"/>
          <w:szCs w:val="30"/>
          <w:shd w:val="clear" w:color="auto" w:fill="FFFFFF"/>
        </w:rPr>
        <w:tab/>
      </w:r>
      <w:r w:rsidRPr="004E53B3">
        <w:rPr>
          <w:rFonts w:ascii="Segoe UI" w:eastAsia="Arial Unicode MS" w:hAnsi="Segoe UI" w:cs="Segoe UI"/>
          <w:b/>
          <w:color w:val="222222"/>
          <w:sz w:val="30"/>
          <w:szCs w:val="30"/>
          <w:shd w:val="clear" w:color="auto" w:fill="FFFFFF"/>
        </w:rPr>
        <w:t>minor</w:t>
      </w:r>
    </w:p>
    <w:p w14:paraId="24530920" w14:textId="5231C5A7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2. olla velvoitettu maksamaan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obliged to pay</w:t>
      </w:r>
    </w:p>
    <w:p w14:paraId="2091CA8C" w14:textId="165A193B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3. pidätettynä, huostassa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in custody</w:t>
      </w:r>
    </w:p>
    <w:p w14:paraId="14142000" w14:textId="54D603D9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4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tutkintovankeus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pre-trial detention</w:t>
      </w:r>
    </w:p>
    <w:p w14:paraId="631C49E2" w14:textId="315E81E3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5.</w:t>
      </w:r>
      <w:r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 xml:space="preserve"> 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tuomio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verdict</w:t>
      </w:r>
    </w:p>
    <w:p w14:paraId="4F4B518C" w14:textId="5B7340D7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6. valittaa (tuomiosta)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appeal</w:t>
      </w:r>
    </w:p>
    <w:p w14:paraId="785E9B57" w14:textId="5CC1DFD5" w:rsidR="00EC6CBD" w:rsidRPr="00EC6CBD" w:rsidRDefault="00EC6CBD" w:rsidP="00EC6CBD">
      <w:pPr>
        <w:shd w:val="clear" w:color="auto" w:fill="FFFFFF"/>
        <w:tabs>
          <w:tab w:val="left" w:pos="5812"/>
        </w:tabs>
        <w:spacing w:after="0" w:line="276" w:lineRule="auto"/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</w:pP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>17. hakea ehdonalaiseen</w:t>
      </w:r>
      <w:r w:rsidRPr="00EC6CBD">
        <w:rPr>
          <w:rFonts w:ascii="Segoe UI" w:eastAsia="Arial Unicode MS" w:hAnsi="Segoe UI" w:cs="Segoe UI"/>
          <w:color w:val="050505"/>
          <w:sz w:val="30"/>
          <w:szCs w:val="30"/>
          <w:lang w:eastAsia="fi-FI"/>
        </w:rPr>
        <w:tab/>
      </w:r>
      <w:r w:rsidRPr="004E53B3">
        <w:rPr>
          <w:rFonts w:ascii="Segoe UI" w:eastAsia="Arial Unicode MS" w:hAnsi="Segoe UI" w:cs="Segoe UI"/>
          <w:b/>
          <w:color w:val="050505"/>
          <w:sz w:val="30"/>
          <w:szCs w:val="30"/>
          <w:lang w:eastAsia="fi-FI"/>
        </w:rPr>
        <w:t>apply for parole</w:t>
      </w:r>
    </w:p>
    <w:sectPr w:rsidR="00EC6CBD" w:rsidRPr="00EC6CBD" w:rsidSect="003C7AD7">
      <w:pgSz w:w="16838" w:h="11906" w:orient="landscape"/>
      <w:pgMar w:top="-794" w:right="851" w:bottom="851" w:left="851" w:header="709" w:footer="709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zQ1M7KwNLIwszRV0lEKTi0uzszPAykwrAUAUU0m7CwAAAA="/>
  </w:docVars>
  <w:rsids>
    <w:rsidRoot w:val="00EC6CBD"/>
    <w:rsid w:val="003C7AD7"/>
    <w:rsid w:val="004E53B3"/>
    <w:rsid w:val="005E3627"/>
    <w:rsid w:val="00EC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2558A"/>
  <w15:chartTrackingRefBased/>
  <w15:docId w15:val="{A756AA72-05D0-486B-B8BE-0BCAD319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link w:val="Otsikko1Char"/>
    <w:uiPriority w:val="9"/>
    <w:qFormat/>
    <w:rsid w:val="00EC6C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Hyperlinkki">
    <w:name w:val="Hyperlink"/>
    <w:basedOn w:val="Kappaleenoletusfontti"/>
    <w:uiPriority w:val="99"/>
    <w:unhideWhenUsed/>
    <w:rsid w:val="00EC6CBD"/>
    <w:rPr>
      <w:color w:val="0000FF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EC6CBD"/>
    <w:rPr>
      <w:color w:val="605E5C"/>
      <w:shd w:val="clear" w:color="auto" w:fill="E1DFDD"/>
    </w:rPr>
  </w:style>
  <w:style w:type="character" w:customStyle="1" w:styleId="Otsikko1Char">
    <w:name w:val="Otsikko 1 Char"/>
    <w:basedOn w:val="Kappaleenoletusfontti"/>
    <w:link w:val="Otsikko1"/>
    <w:uiPriority w:val="9"/>
    <w:rsid w:val="00EC6CBD"/>
    <w:rPr>
      <w:rFonts w:ascii="Times New Roman" w:eastAsia="Times New Roman" w:hAnsi="Times New Roman" w:cs="Times New Roman"/>
      <w:b/>
      <w:bCs/>
      <w:kern w:val="36"/>
      <w:sz w:val="48"/>
      <w:szCs w:val="48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3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3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49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4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rly.fi/2aTW%20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</Words>
  <Characters>1297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cp:lastPrinted>2021-09-09T14:54:00Z</cp:lastPrinted>
  <dcterms:created xsi:type="dcterms:W3CDTF">2021-09-09T14:56:00Z</dcterms:created>
  <dcterms:modified xsi:type="dcterms:W3CDTF">2021-09-09T14:56:00Z</dcterms:modified>
</cp:coreProperties>
</file>